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FC235" w14:textId="77777777" w:rsidR="00C431C5" w:rsidRPr="00FC3831" w:rsidRDefault="00C431C5" w:rsidP="00FC3831">
      <w:pPr>
        <w:spacing w:after="60"/>
        <w:jc w:val="right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 xml:space="preserve">Załącznik nr 1 do </w:t>
      </w:r>
      <w:r w:rsidR="00D05157">
        <w:rPr>
          <w:rFonts w:asciiTheme="minorHAnsi" w:hAnsiTheme="minorHAnsi" w:cstheme="minorHAnsi"/>
        </w:rPr>
        <w:t>Ogłoszenia</w:t>
      </w:r>
      <w:r w:rsidR="00D05157">
        <w:rPr>
          <w:rFonts w:asciiTheme="minorHAnsi" w:hAnsiTheme="minorHAnsi" w:cstheme="minorHAnsi"/>
        </w:rPr>
        <w:tab/>
      </w:r>
    </w:p>
    <w:p w14:paraId="325A59ED" w14:textId="77777777" w:rsidR="00C431C5" w:rsidRPr="00FC3831" w:rsidRDefault="00930001" w:rsidP="00FC3831">
      <w:pPr>
        <w:spacing w:after="60"/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 Dialogu T</w:t>
      </w:r>
      <w:r w:rsidR="00C431C5" w:rsidRPr="00FC3831">
        <w:rPr>
          <w:rFonts w:asciiTheme="minorHAnsi" w:hAnsiTheme="minorHAnsi" w:cstheme="minorHAnsi"/>
        </w:rPr>
        <w:t>echnicznym</w:t>
      </w:r>
      <w:r w:rsidR="00D05157">
        <w:rPr>
          <w:rFonts w:asciiTheme="minorHAnsi" w:hAnsiTheme="minorHAnsi" w:cstheme="minorHAnsi"/>
        </w:rPr>
        <w:tab/>
      </w:r>
      <w:r w:rsidR="00D05157">
        <w:rPr>
          <w:rFonts w:asciiTheme="minorHAnsi" w:hAnsiTheme="minorHAnsi" w:cstheme="minorHAnsi"/>
        </w:rPr>
        <w:tab/>
      </w:r>
    </w:p>
    <w:p w14:paraId="4F389783" w14:textId="77777777" w:rsidR="00C431C5" w:rsidRPr="00FC3831" w:rsidRDefault="00C431C5" w:rsidP="00FC3831">
      <w:pPr>
        <w:spacing w:after="60"/>
        <w:jc w:val="center"/>
        <w:rPr>
          <w:rFonts w:asciiTheme="minorHAnsi" w:hAnsiTheme="minorHAnsi" w:cstheme="minorHAnsi"/>
        </w:rPr>
      </w:pPr>
    </w:p>
    <w:p w14:paraId="49196231" w14:textId="77777777" w:rsidR="00A44E28" w:rsidRPr="00FC3831" w:rsidRDefault="00C431C5" w:rsidP="00FC3831">
      <w:pPr>
        <w:spacing w:after="60"/>
        <w:jc w:val="center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 xml:space="preserve">Formularz zgłoszeniowy do udziału </w:t>
      </w:r>
    </w:p>
    <w:p w14:paraId="6DD8D753" w14:textId="3B159DBB" w:rsidR="00A44E28" w:rsidRPr="00FC3831" w:rsidRDefault="00C431C5" w:rsidP="00FC3831">
      <w:pPr>
        <w:spacing w:after="60"/>
        <w:jc w:val="center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>w</w:t>
      </w:r>
      <w:r w:rsidR="00F97E00">
        <w:rPr>
          <w:rFonts w:asciiTheme="minorHAnsi" w:hAnsiTheme="minorHAnsi" w:cstheme="minorHAnsi"/>
        </w:rPr>
        <w:t xml:space="preserve"> </w:t>
      </w:r>
      <w:r w:rsidR="00A358C2" w:rsidRPr="00FC3831">
        <w:rPr>
          <w:rFonts w:asciiTheme="minorHAnsi" w:hAnsiTheme="minorHAnsi" w:cstheme="minorHAnsi"/>
        </w:rPr>
        <w:t xml:space="preserve">DIALOGU TECHNICZNYM DOTYCZĄCYM </w:t>
      </w:r>
      <w:r w:rsidR="00C909ED" w:rsidRPr="00C909ED">
        <w:rPr>
          <w:rFonts w:asciiTheme="minorHAnsi" w:hAnsiTheme="minorHAnsi" w:cstheme="minorHAnsi"/>
        </w:rPr>
        <w:t>USŁUG</w:t>
      </w:r>
      <w:r w:rsidR="00C909ED">
        <w:rPr>
          <w:rFonts w:asciiTheme="minorHAnsi" w:hAnsiTheme="minorHAnsi" w:cstheme="minorHAnsi"/>
        </w:rPr>
        <w:t>I</w:t>
      </w:r>
      <w:r w:rsidR="00C909ED" w:rsidRPr="00C909ED">
        <w:rPr>
          <w:rFonts w:asciiTheme="minorHAnsi" w:hAnsiTheme="minorHAnsi" w:cstheme="minorHAnsi"/>
        </w:rPr>
        <w:t xml:space="preserve"> UTRZYMANIA PORTALI </w:t>
      </w:r>
      <w:r w:rsidR="00E2070C">
        <w:rPr>
          <w:rFonts w:asciiTheme="minorHAnsi" w:hAnsiTheme="minorHAnsi" w:cstheme="minorHAnsi"/>
        </w:rPr>
        <w:t>EDUKACYJNYCH</w:t>
      </w:r>
    </w:p>
    <w:p w14:paraId="32C99014" w14:textId="77777777" w:rsidR="00C431C5" w:rsidRPr="00FC3831" w:rsidRDefault="00A358C2" w:rsidP="00FC3831">
      <w:pPr>
        <w:spacing w:after="60"/>
        <w:jc w:val="center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 xml:space="preserve">prowadzonym </w:t>
      </w:r>
      <w:r w:rsidR="00A44E28" w:rsidRPr="00FC3831">
        <w:rPr>
          <w:rFonts w:asciiTheme="minorHAnsi" w:hAnsiTheme="minorHAnsi" w:cstheme="minorHAnsi"/>
        </w:rPr>
        <w:t xml:space="preserve">przez </w:t>
      </w:r>
      <w:r w:rsidR="00740345" w:rsidRPr="00FC3831">
        <w:rPr>
          <w:rFonts w:asciiTheme="minorHAnsi" w:hAnsiTheme="minorHAnsi" w:cstheme="minorHAnsi"/>
        </w:rPr>
        <w:t xml:space="preserve">NASK </w:t>
      </w:r>
      <w:r w:rsidR="00A44E28" w:rsidRPr="00FC3831">
        <w:rPr>
          <w:rFonts w:asciiTheme="minorHAnsi" w:hAnsiTheme="minorHAnsi" w:cstheme="minorHAnsi"/>
        </w:rPr>
        <w:t>Państwowy Instytut Badawczy</w:t>
      </w:r>
    </w:p>
    <w:p w14:paraId="79A90BBB" w14:textId="77777777" w:rsidR="00C431C5" w:rsidRPr="00FC3831" w:rsidRDefault="00C431C5" w:rsidP="00FC3831">
      <w:pPr>
        <w:spacing w:after="60"/>
        <w:rPr>
          <w:rFonts w:asciiTheme="minorHAnsi" w:hAnsiTheme="minorHAnsi" w:cstheme="minorHAnsi"/>
          <w:b/>
        </w:rPr>
      </w:pPr>
      <w:r w:rsidRPr="00FC3831">
        <w:rPr>
          <w:rFonts w:asciiTheme="minorHAnsi" w:hAnsiTheme="minorHAnsi" w:cstheme="minorHAnsi"/>
          <w:b/>
        </w:rPr>
        <w:t>Uczestnik dialogu technicznego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1"/>
        <w:gridCol w:w="3903"/>
        <w:gridCol w:w="4488"/>
      </w:tblGrid>
      <w:tr w:rsidR="00C431C5" w:rsidRPr="00FC3831" w14:paraId="721BC5E0" w14:textId="77777777" w:rsidTr="005078E7">
        <w:tc>
          <w:tcPr>
            <w:tcW w:w="675" w:type="dxa"/>
            <w:tcBorders>
              <w:bottom w:val="single" w:sz="4" w:space="0" w:color="auto"/>
            </w:tcBorders>
          </w:tcPr>
          <w:p w14:paraId="6533F52D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  <w:r w:rsidRPr="00FC3831">
              <w:rPr>
                <w:rFonts w:asciiTheme="minorHAnsi" w:hAnsiTheme="minorHAnsi" w:cstheme="minorHAnsi"/>
              </w:rPr>
              <w:t>Lp.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5519D16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  <w:r w:rsidRPr="00FC3831">
              <w:rPr>
                <w:rFonts w:asciiTheme="minorHAnsi" w:hAnsiTheme="minorHAnsi" w:cstheme="minorHAnsi"/>
              </w:rPr>
              <w:t>Nazwa firmy</w:t>
            </w:r>
          </w:p>
        </w:tc>
        <w:tc>
          <w:tcPr>
            <w:tcW w:w="4568" w:type="dxa"/>
            <w:tcBorders>
              <w:bottom w:val="single" w:sz="4" w:space="0" w:color="auto"/>
            </w:tcBorders>
          </w:tcPr>
          <w:p w14:paraId="77041162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  <w:r w:rsidRPr="00FC3831">
              <w:rPr>
                <w:rFonts w:asciiTheme="minorHAnsi" w:hAnsiTheme="minorHAnsi" w:cstheme="minorHAnsi"/>
              </w:rPr>
              <w:t>Adres</w:t>
            </w:r>
          </w:p>
        </w:tc>
      </w:tr>
      <w:tr w:rsidR="00C431C5" w:rsidRPr="00FC3831" w14:paraId="13E28121" w14:textId="77777777" w:rsidTr="005078E7">
        <w:tc>
          <w:tcPr>
            <w:tcW w:w="675" w:type="dxa"/>
            <w:tcBorders>
              <w:bottom w:val="single" w:sz="4" w:space="0" w:color="auto"/>
            </w:tcBorders>
          </w:tcPr>
          <w:p w14:paraId="2E830428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  <w:p w14:paraId="73434E04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7814E756" w14:textId="77777777" w:rsidR="00C431C5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  <w:p w14:paraId="54FBC00F" w14:textId="77777777" w:rsidR="004F0869" w:rsidRPr="00FC3831" w:rsidRDefault="004F0869" w:rsidP="00FC3831">
            <w:pPr>
              <w:spacing w:after="60"/>
              <w:rPr>
                <w:rFonts w:asciiTheme="minorHAnsi" w:hAnsiTheme="minorHAnsi" w:cstheme="minorHAnsi"/>
              </w:rPr>
            </w:pPr>
          </w:p>
          <w:p w14:paraId="5903D5FD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  <w:p w14:paraId="03354340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</w:tc>
        <w:tc>
          <w:tcPr>
            <w:tcW w:w="4568" w:type="dxa"/>
            <w:tcBorders>
              <w:bottom w:val="single" w:sz="4" w:space="0" w:color="auto"/>
            </w:tcBorders>
          </w:tcPr>
          <w:p w14:paraId="2D6196CA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</w:tc>
      </w:tr>
    </w:tbl>
    <w:p w14:paraId="73808CE0" w14:textId="77777777" w:rsidR="00C431C5" w:rsidRPr="00FC3831" w:rsidRDefault="00C431C5" w:rsidP="00FC3831">
      <w:pPr>
        <w:spacing w:after="60"/>
        <w:rPr>
          <w:rFonts w:asciiTheme="minorHAnsi" w:hAnsiTheme="minorHAnsi" w:cstheme="minorHAnsi"/>
        </w:rPr>
      </w:pPr>
    </w:p>
    <w:p w14:paraId="65BDAEAC" w14:textId="77777777" w:rsidR="00C431C5" w:rsidRPr="00FC3831" w:rsidRDefault="00C431C5" w:rsidP="00FC3831">
      <w:pPr>
        <w:spacing w:after="60"/>
        <w:rPr>
          <w:rFonts w:asciiTheme="minorHAnsi" w:hAnsiTheme="minorHAnsi" w:cstheme="minorHAnsi"/>
          <w:b/>
        </w:rPr>
      </w:pPr>
      <w:r w:rsidRPr="00FC3831">
        <w:rPr>
          <w:rFonts w:asciiTheme="minorHAnsi" w:hAnsiTheme="minorHAnsi" w:cstheme="minorHAnsi"/>
          <w:b/>
        </w:rPr>
        <w:t>Osoba uprawniona do kontaktów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4"/>
        <w:gridCol w:w="7128"/>
      </w:tblGrid>
      <w:tr w:rsidR="00C431C5" w:rsidRPr="00FC3831" w14:paraId="18D92520" w14:textId="77777777" w:rsidTr="00FC3831">
        <w:tc>
          <w:tcPr>
            <w:tcW w:w="1934" w:type="dxa"/>
          </w:tcPr>
          <w:p w14:paraId="38E2F1E6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  <w:r w:rsidRPr="00FC3831">
              <w:rPr>
                <w:rFonts w:asciiTheme="minorHAnsi" w:hAnsiTheme="minorHAnsi" w:cstheme="minorHAnsi"/>
              </w:rPr>
              <w:t>Imię i nazwisko</w:t>
            </w:r>
          </w:p>
        </w:tc>
        <w:tc>
          <w:tcPr>
            <w:tcW w:w="7128" w:type="dxa"/>
          </w:tcPr>
          <w:p w14:paraId="7566D03B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  <w:p w14:paraId="044F52CF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  <w:p w14:paraId="72288DE9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</w:tc>
      </w:tr>
      <w:tr w:rsidR="00C431C5" w:rsidRPr="00FC3831" w14:paraId="77552F34" w14:textId="77777777" w:rsidTr="00FC3831">
        <w:tc>
          <w:tcPr>
            <w:tcW w:w="1934" w:type="dxa"/>
          </w:tcPr>
          <w:p w14:paraId="5D71EB4E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  <w:r w:rsidRPr="00FC3831">
              <w:rPr>
                <w:rFonts w:asciiTheme="minorHAnsi" w:hAnsiTheme="minorHAnsi" w:cstheme="minorHAnsi"/>
              </w:rPr>
              <w:t>Adres e-mail</w:t>
            </w:r>
          </w:p>
        </w:tc>
        <w:tc>
          <w:tcPr>
            <w:tcW w:w="7128" w:type="dxa"/>
          </w:tcPr>
          <w:p w14:paraId="765CEF64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  <w:p w14:paraId="6658CA49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</w:tc>
      </w:tr>
      <w:tr w:rsidR="00C431C5" w:rsidRPr="00FC3831" w14:paraId="271681D5" w14:textId="77777777" w:rsidTr="00FC3831">
        <w:tc>
          <w:tcPr>
            <w:tcW w:w="1934" w:type="dxa"/>
          </w:tcPr>
          <w:p w14:paraId="1A00D22F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  <w:r w:rsidRPr="00FC3831">
              <w:rPr>
                <w:rFonts w:asciiTheme="minorHAnsi" w:hAnsiTheme="minorHAnsi" w:cstheme="minorHAnsi"/>
              </w:rPr>
              <w:t>Numer telefonu</w:t>
            </w:r>
          </w:p>
        </w:tc>
        <w:tc>
          <w:tcPr>
            <w:tcW w:w="7128" w:type="dxa"/>
          </w:tcPr>
          <w:p w14:paraId="2C8C04F4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  <w:p w14:paraId="12A6E11B" w14:textId="77777777" w:rsidR="00C431C5" w:rsidRPr="00FC3831" w:rsidRDefault="00C431C5" w:rsidP="00FC3831">
            <w:pPr>
              <w:spacing w:after="60"/>
              <w:rPr>
                <w:rFonts w:asciiTheme="minorHAnsi" w:hAnsiTheme="minorHAnsi" w:cstheme="minorHAnsi"/>
              </w:rPr>
            </w:pPr>
          </w:p>
        </w:tc>
      </w:tr>
    </w:tbl>
    <w:p w14:paraId="257F84A0" w14:textId="77777777" w:rsidR="00C431C5" w:rsidRPr="00FC3831" w:rsidRDefault="00C431C5" w:rsidP="00FC3831">
      <w:pPr>
        <w:spacing w:after="60"/>
        <w:rPr>
          <w:rFonts w:asciiTheme="minorHAnsi" w:hAnsiTheme="minorHAnsi" w:cstheme="minorHAnsi"/>
        </w:rPr>
      </w:pPr>
    </w:p>
    <w:p w14:paraId="280FA31A" w14:textId="77777777" w:rsidR="005078E7" w:rsidRPr="00FC3831" w:rsidRDefault="005078E7" w:rsidP="00FC3831">
      <w:pPr>
        <w:spacing w:after="60"/>
        <w:jc w:val="both"/>
        <w:rPr>
          <w:rFonts w:asciiTheme="minorHAnsi" w:hAnsiTheme="minorHAnsi" w:cstheme="minorHAnsi"/>
        </w:rPr>
      </w:pPr>
    </w:p>
    <w:p w14:paraId="7AF0E007" w14:textId="77777777" w:rsidR="00C431C5" w:rsidRPr="00FC3831" w:rsidRDefault="00C431C5" w:rsidP="00FC3831">
      <w:pPr>
        <w:spacing w:after="60"/>
        <w:jc w:val="both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>W odpowiedzi na informację o dialogu technicznym</w:t>
      </w:r>
      <w:r w:rsidR="00164683" w:rsidRPr="00FC3831">
        <w:rPr>
          <w:rFonts w:asciiTheme="minorHAnsi" w:hAnsiTheme="minorHAnsi" w:cstheme="minorHAnsi"/>
          <w:color w:val="000000"/>
        </w:rPr>
        <w:t xml:space="preserve">, </w:t>
      </w:r>
      <w:r w:rsidRPr="00FC3831">
        <w:rPr>
          <w:rFonts w:asciiTheme="minorHAnsi" w:hAnsiTheme="minorHAnsi" w:cstheme="minorHAnsi"/>
        </w:rPr>
        <w:t xml:space="preserve">działając w imieniu powyżej wskazanego podmiotu oświadczam, że: </w:t>
      </w:r>
    </w:p>
    <w:p w14:paraId="05CF669B" w14:textId="77777777" w:rsidR="00C431C5" w:rsidRPr="00FC3831" w:rsidRDefault="00C431C5" w:rsidP="00FC3831">
      <w:pPr>
        <w:numPr>
          <w:ilvl w:val="0"/>
          <w:numId w:val="1"/>
        </w:numPr>
        <w:spacing w:after="60"/>
        <w:ind w:left="426"/>
        <w:jc w:val="both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>zapoznałem się z treścią i</w:t>
      </w:r>
      <w:r w:rsidR="005663E1">
        <w:rPr>
          <w:rFonts w:asciiTheme="minorHAnsi" w:hAnsiTheme="minorHAnsi" w:cstheme="minorHAnsi"/>
        </w:rPr>
        <w:t>nformacji o dialogu technicznym,</w:t>
      </w:r>
    </w:p>
    <w:p w14:paraId="009FF7BE" w14:textId="77777777" w:rsidR="00C431C5" w:rsidRPr="00FC3831" w:rsidRDefault="00C431C5" w:rsidP="00FC3831">
      <w:pPr>
        <w:numPr>
          <w:ilvl w:val="0"/>
          <w:numId w:val="1"/>
        </w:numPr>
        <w:spacing w:after="60"/>
        <w:ind w:left="426"/>
        <w:jc w:val="both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 xml:space="preserve">wyrażam gotowość do udziału w dialogu technicznym. </w:t>
      </w:r>
    </w:p>
    <w:p w14:paraId="13EFE6AE" w14:textId="77777777" w:rsidR="00C431C5" w:rsidRPr="00FC3831" w:rsidRDefault="00C431C5" w:rsidP="00FC3831">
      <w:pPr>
        <w:spacing w:after="60"/>
        <w:jc w:val="both"/>
        <w:rPr>
          <w:rFonts w:asciiTheme="minorHAnsi" w:hAnsiTheme="minorHAnsi" w:cstheme="minorHAnsi"/>
        </w:rPr>
      </w:pPr>
    </w:p>
    <w:p w14:paraId="75714C98" w14:textId="77777777" w:rsidR="00C431C5" w:rsidRPr="00FC3831" w:rsidRDefault="00C431C5" w:rsidP="00FC3831">
      <w:pPr>
        <w:spacing w:after="60"/>
        <w:jc w:val="both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>Miejscowość, data ___________________________</w:t>
      </w:r>
    </w:p>
    <w:p w14:paraId="16944F15" w14:textId="77777777" w:rsidR="00C431C5" w:rsidRPr="00FC3831" w:rsidRDefault="00C431C5" w:rsidP="00FC3831">
      <w:pPr>
        <w:spacing w:after="60"/>
        <w:jc w:val="both"/>
        <w:rPr>
          <w:rFonts w:asciiTheme="minorHAnsi" w:hAnsiTheme="minorHAnsi" w:cstheme="minorHAnsi"/>
        </w:rPr>
      </w:pPr>
    </w:p>
    <w:p w14:paraId="52AA8B0E" w14:textId="77777777" w:rsidR="00C431C5" w:rsidRPr="00FC3831" w:rsidRDefault="00C431C5" w:rsidP="00FC3831">
      <w:pPr>
        <w:spacing w:after="60"/>
        <w:jc w:val="both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 xml:space="preserve">Imię i Nazwisko osoby(osób) upoważnionej do występowania w imieniu wnioskodawcy(ów): </w:t>
      </w:r>
    </w:p>
    <w:p w14:paraId="73A57B4A" w14:textId="77777777" w:rsidR="00C431C5" w:rsidRPr="00FC3831" w:rsidRDefault="00C431C5" w:rsidP="00FC3831">
      <w:pPr>
        <w:spacing w:after="60"/>
        <w:jc w:val="both"/>
        <w:rPr>
          <w:rFonts w:asciiTheme="minorHAnsi" w:hAnsiTheme="minorHAnsi" w:cstheme="minorHAnsi"/>
        </w:rPr>
      </w:pPr>
    </w:p>
    <w:p w14:paraId="2E77B29B" w14:textId="77777777" w:rsidR="00413917" w:rsidRPr="00FC3831" w:rsidRDefault="00C431C5" w:rsidP="00FC3831">
      <w:pPr>
        <w:spacing w:after="60"/>
        <w:jc w:val="both"/>
        <w:rPr>
          <w:rFonts w:asciiTheme="minorHAnsi" w:hAnsiTheme="minorHAnsi" w:cstheme="minorHAnsi"/>
        </w:rPr>
      </w:pPr>
      <w:r w:rsidRPr="00FC3831">
        <w:rPr>
          <w:rFonts w:asciiTheme="minorHAnsi" w:hAnsiTheme="minorHAnsi" w:cstheme="minorHAnsi"/>
        </w:rPr>
        <w:t>__________________________________ Podpis: ________________________</w:t>
      </w:r>
    </w:p>
    <w:p w14:paraId="410BAD5D" w14:textId="77777777" w:rsidR="004246CC" w:rsidRPr="00FC3831" w:rsidRDefault="004246CC" w:rsidP="00FC3831">
      <w:pPr>
        <w:rPr>
          <w:rFonts w:asciiTheme="minorHAnsi" w:hAnsiTheme="minorHAnsi" w:cstheme="minorHAnsi"/>
        </w:rPr>
      </w:pPr>
    </w:p>
    <w:sectPr w:rsidR="004246CC" w:rsidRPr="00FC3831" w:rsidSect="00C431C5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9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3030B" w14:textId="77777777" w:rsidR="0061288A" w:rsidRDefault="0061288A" w:rsidP="004246CC">
      <w:pPr>
        <w:spacing w:after="0" w:line="240" w:lineRule="auto"/>
      </w:pPr>
      <w:r>
        <w:separator/>
      </w:r>
    </w:p>
  </w:endnote>
  <w:endnote w:type="continuationSeparator" w:id="0">
    <w:p w14:paraId="39D3E1EF" w14:textId="77777777" w:rsidR="0061288A" w:rsidRDefault="0061288A" w:rsidP="00424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83904"/>
      <w:docPartObj>
        <w:docPartGallery w:val="Page Numbers (Bottom of Page)"/>
        <w:docPartUnique/>
      </w:docPartObj>
    </w:sdtPr>
    <w:sdtEndPr/>
    <w:sdtContent>
      <w:p w14:paraId="6A38CB80" w14:textId="77777777" w:rsidR="004246CC" w:rsidRDefault="004E753D">
        <w:pPr>
          <w:pStyle w:val="Stopka"/>
          <w:jc w:val="right"/>
        </w:pPr>
        <w:r>
          <w:fldChar w:fldCharType="begin"/>
        </w:r>
        <w:r w:rsidR="004246CC">
          <w:instrText>PAGE   \* MERGEFORMAT</w:instrText>
        </w:r>
        <w:r>
          <w:fldChar w:fldCharType="separate"/>
        </w:r>
        <w:r w:rsidR="00453583">
          <w:rPr>
            <w:noProof/>
          </w:rPr>
          <w:t>2</w:t>
        </w:r>
        <w:r>
          <w:fldChar w:fldCharType="end"/>
        </w:r>
      </w:p>
    </w:sdtContent>
  </w:sdt>
  <w:p w14:paraId="1FE3CEE9" w14:textId="77777777" w:rsidR="004246CC" w:rsidRDefault="004246CC" w:rsidP="004246CC">
    <w:pPr>
      <w:pStyle w:val="Stopka"/>
      <w:ind w:hanging="85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7560D" w14:textId="77777777" w:rsidR="00C66D02" w:rsidRDefault="00413917" w:rsidP="00103B80">
    <w:pPr>
      <w:pStyle w:val="Stopka"/>
    </w:pPr>
    <w:r>
      <w:rPr>
        <w:noProof/>
        <w:lang w:eastAsia="pl-PL"/>
      </w:rPr>
      <w:drawing>
        <wp:inline distT="0" distB="0" distL="0" distR="0" wp14:anchorId="30C4F7F4" wp14:editId="0F691A18">
          <wp:extent cx="3701034" cy="468630"/>
          <wp:effectExtent l="19050" t="0" r="0" b="0"/>
          <wp:docPr id="4" name="Picture 3" descr="el papieru-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l papieru-0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701034" cy="468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363BF" w14:textId="77777777" w:rsidR="0061288A" w:rsidRDefault="0061288A" w:rsidP="004246CC">
      <w:pPr>
        <w:spacing w:after="0" w:line="240" w:lineRule="auto"/>
      </w:pPr>
      <w:r>
        <w:separator/>
      </w:r>
    </w:p>
  </w:footnote>
  <w:footnote w:type="continuationSeparator" w:id="0">
    <w:p w14:paraId="71447FBC" w14:textId="77777777" w:rsidR="0061288A" w:rsidRDefault="0061288A" w:rsidP="00424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772C4" w14:textId="77777777" w:rsidR="004246CC" w:rsidRDefault="004246CC">
    <w:pPr>
      <w:pStyle w:val="Nagwek"/>
      <w:jc w:val="right"/>
    </w:pPr>
  </w:p>
  <w:p w14:paraId="2CEA8FDD" w14:textId="77777777" w:rsidR="004246CC" w:rsidRDefault="004246C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81223" w14:textId="77777777" w:rsidR="008A6D88" w:rsidRDefault="00DA1730" w:rsidP="00103B80">
    <w:pPr>
      <w:pStyle w:val="Nagwek"/>
    </w:pPr>
    <w:r>
      <w:rPr>
        <w:noProof/>
        <w:lang w:eastAsia="pl-PL"/>
      </w:rPr>
      <w:drawing>
        <wp:inline distT="0" distB="0" distL="0" distR="0" wp14:anchorId="22C499EB" wp14:editId="6B5180BE">
          <wp:extent cx="1844802" cy="488652"/>
          <wp:effectExtent l="0" t="0" r="3175" b="6985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l papieru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4802" cy="4886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2CBCC8" w14:textId="77777777" w:rsidR="003233D4" w:rsidRDefault="003233D4" w:rsidP="00103B8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30773"/>
    <w:multiLevelType w:val="hybridMultilevel"/>
    <w:tmpl w:val="5E96361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GxtDA1tjAxMbQ0tjBV0lEKTi0uzszPAymwqAUANiYv0SwAAAA="/>
  </w:docVars>
  <w:rsids>
    <w:rsidRoot w:val="004246CC"/>
    <w:rsid w:val="00032478"/>
    <w:rsid w:val="000A481D"/>
    <w:rsid w:val="000F78B8"/>
    <w:rsid w:val="00103B80"/>
    <w:rsid w:val="00153419"/>
    <w:rsid w:val="00154685"/>
    <w:rsid w:val="001609C8"/>
    <w:rsid w:val="00164683"/>
    <w:rsid w:val="00175A11"/>
    <w:rsid w:val="001813AE"/>
    <w:rsid w:val="00196589"/>
    <w:rsid w:val="001A2EF7"/>
    <w:rsid w:val="00232349"/>
    <w:rsid w:val="0028577B"/>
    <w:rsid w:val="00304D42"/>
    <w:rsid w:val="003109E0"/>
    <w:rsid w:val="003233D4"/>
    <w:rsid w:val="003816AC"/>
    <w:rsid w:val="003873C8"/>
    <w:rsid w:val="003A2BD4"/>
    <w:rsid w:val="00413917"/>
    <w:rsid w:val="004246CC"/>
    <w:rsid w:val="00453583"/>
    <w:rsid w:val="004C1C7A"/>
    <w:rsid w:val="004E753D"/>
    <w:rsid w:val="004F0869"/>
    <w:rsid w:val="005078E7"/>
    <w:rsid w:val="005350F0"/>
    <w:rsid w:val="005663E1"/>
    <w:rsid w:val="005F13B6"/>
    <w:rsid w:val="0061288A"/>
    <w:rsid w:val="006157D5"/>
    <w:rsid w:val="006975E6"/>
    <w:rsid w:val="00730896"/>
    <w:rsid w:val="00740345"/>
    <w:rsid w:val="00755767"/>
    <w:rsid w:val="00782655"/>
    <w:rsid w:val="007E51E4"/>
    <w:rsid w:val="008032EF"/>
    <w:rsid w:val="008763E0"/>
    <w:rsid w:val="008A6D88"/>
    <w:rsid w:val="008D0370"/>
    <w:rsid w:val="00930001"/>
    <w:rsid w:val="009669E8"/>
    <w:rsid w:val="00A358C2"/>
    <w:rsid w:val="00A44E28"/>
    <w:rsid w:val="00A631DE"/>
    <w:rsid w:val="00A637A7"/>
    <w:rsid w:val="00A935C0"/>
    <w:rsid w:val="00AE0773"/>
    <w:rsid w:val="00B96E0B"/>
    <w:rsid w:val="00BA6C20"/>
    <w:rsid w:val="00BB3CBA"/>
    <w:rsid w:val="00BE34B7"/>
    <w:rsid w:val="00C14ACF"/>
    <w:rsid w:val="00C431C5"/>
    <w:rsid w:val="00C51845"/>
    <w:rsid w:val="00C56F6C"/>
    <w:rsid w:val="00C66D02"/>
    <w:rsid w:val="00C909ED"/>
    <w:rsid w:val="00CB2D78"/>
    <w:rsid w:val="00D022CC"/>
    <w:rsid w:val="00D05157"/>
    <w:rsid w:val="00D2036C"/>
    <w:rsid w:val="00D82100"/>
    <w:rsid w:val="00D97E4C"/>
    <w:rsid w:val="00DA1730"/>
    <w:rsid w:val="00DE28BE"/>
    <w:rsid w:val="00DE6147"/>
    <w:rsid w:val="00DF3E87"/>
    <w:rsid w:val="00E2070C"/>
    <w:rsid w:val="00E208DD"/>
    <w:rsid w:val="00EA5026"/>
    <w:rsid w:val="00EC1F93"/>
    <w:rsid w:val="00F14834"/>
    <w:rsid w:val="00F84B2D"/>
    <w:rsid w:val="00F97E00"/>
    <w:rsid w:val="00FC3831"/>
    <w:rsid w:val="00FF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04EA10"/>
  <w15:docId w15:val="{F3E54FCE-2F99-41CF-8833-7C04AF444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431C5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46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46CC"/>
  </w:style>
  <w:style w:type="paragraph" w:styleId="Stopka">
    <w:name w:val="footer"/>
    <w:basedOn w:val="Normalny"/>
    <w:link w:val="StopkaZnak"/>
    <w:uiPriority w:val="99"/>
    <w:unhideWhenUsed/>
    <w:rsid w:val="004246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46CC"/>
  </w:style>
  <w:style w:type="paragraph" w:styleId="Tekstdymka">
    <w:name w:val="Balloon Text"/>
    <w:basedOn w:val="Normalny"/>
    <w:link w:val="TekstdymkaZnak"/>
    <w:uiPriority w:val="99"/>
    <w:semiHidden/>
    <w:unhideWhenUsed/>
    <w:rsid w:val="004246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46CC"/>
    <w:rPr>
      <w:rFonts w:ascii="Tahoma" w:hAnsi="Tahoma" w:cs="Tahoma"/>
      <w:sz w:val="16"/>
      <w:szCs w:val="16"/>
    </w:rPr>
  </w:style>
  <w:style w:type="paragraph" w:customStyle="1" w:styleId="Podstawowyakapitowy">
    <w:name w:val="[Podstawowy akapitowy]"/>
    <w:basedOn w:val="Normalny"/>
    <w:uiPriority w:val="99"/>
    <w:rsid w:val="00103B80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A44E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015A0C9-EC4E-4B45-9133-BCF9421C1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3</Words>
  <Characters>681</Characters>
  <Application>Microsoft Office Word</Application>
  <DocSecurity>0</DocSecurity>
  <Lines>5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d</dc:creator>
  <cp:lastModifiedBy>Krzysztof Suliński</cp:lastModifiedBy>
  <cp:revision>5</cp:revision>
  <dcterms:created xsi:type="dcterms:W3CDTF">2021-10-18T09:58:00Z</dcterms:created>
  <dcterms:modified xsi:type="dcterms:W3CDTF">2022-03-22T12:03:00Z</dcterms:modified>
</cp:coreProperties>
</file>